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654BB" w:rsidRPr="00750D2C" w:rsidRDefault="002C6C7C" w:rsidP="00750D2C">
      <w:pPr>
        <w:pStyle w:val="Heading1"/>
        <w:rPr>
          <w:sz w:val="36"/>
          <w:szCs w:val="36"/>
        </w:rPr>
      </w:pPr>
      <w:r w:rsidRPr="00750D2C">
        <w:rPr>
          <w:sz w:val="36"/>
          <w:szCs w:val="36"/>
        </w:rPr>
        <w:t>HR Analytics:</w:t>
      </w:r>
    </w:p>
    <w:p w:rsidR="002C6C7C" w:rsidRDefault="002C6C7C" w:rsidP="00750D2C">
      <w:pPr>
        <w:pStyle w:val="Heading2"/>
      </w:pPr>
      <w:r>
        <w:t>Dashboard KPI’s</w:t>
      </w:r>
    </w:p>
    <w:p w:rsidR="002C6C7C" w:rsidRPr="00750D2C" w:rsidRDefault="002C6C7C" w:rsidP="002C6C7C">
      <w:pPr>
        <w:pStyle w:val="ListParagraph"/>
        <w:numPr>
          <w:ilvl w:val="0"/>
          <w:numId w:val="1"/>
        </w:numPr>
        <w:rPr>
          <w:b/>
        </w:rPr>
      </w:pPr>
      <w:r w:rsidRPr="00750D2C">
        <w:rPr>
          <w:b/>
        </w:rPr>
        <w:t>Employee</w:t>
      </w:r>
      <w:r w:rsidR="00750D2C" w:rsidRPr="00750D2C">
        <w:rPr>
          <w:b/>
        </w:rPr>
        <w:t>s</w:t>
      </w:r>
      <w:r w:rsidRPr="00750D2C">
        <w:rPr>
          <w:b/>
        </w:rPr>
        <w:t xml:space="preserve"> count by gender and marital status</w:t>
      </w:r>
    </w:p>
    <w:p w:rsidR="002C6C7C" w:rsidRPr="00750D2C" w:rsidRDefault="002C6C7C" w:rsidP="002C6C7C">
      <w:pPr>
        <w:pStyle w:val="ListParagraph"/>
        <w:numPr>
          <w:ilvl w:val="0"/>
          <w:numId w:val="1"/>
        </w:numPr>
        <w:rPr>
          <w:b/>
        </w:rPr>
      </w:pPr>
      <w:r w:rsidRPr="00750D2C">
        <w:rPr>
          <w:b/>
        </w:rPr>
        <w:t>Total employee count</w:t>
      </w:r>
    </w:p>
    <w:p w:rsidR="002C6C7C" w:rsidRPr="00750D2C" w:rsidRDefault="002C6C7C" w:rsidP="002C6C7C">
      <w:pPr>
        <w:pStyle w:val="ListParagraph"/>
        <w:numPr>
          <w:ilvl w:val="0"/>
          <w:numId w:val="1"/>
        </w:numPr>
        <w:rPr>
          <w:b/>
        </w:rPr>
      </w:pPr>
      <w:r w:rsidRPr="00750D2C">
        <w:rPr>
          <w:b/>
        </w:rPr>
        <w:t>Male</w:t>
      </w:r>
      <w:r w:rsidR="00750D2C" w:rsidRPr="00750D2C">
        <w:rPr>
          <w:b/>
        </w:rPr>
        <w:t>-</w:t>
      </w:r>
      <w:r w:rsidRPr="00750D2C">
        <w:rPr>
          <w:b/>
        </w:rPr>
        <w:t>female ratio</w:t>
      </w:r>
    </w:p>
    <w:p w:rsidR="002C6C7C" w:rsidRPr="00750D2C" w:rsidRDefault="002C6C7C" w:rsidP="002C6C7C">
      <w:pPr>
        <w:pStyle w:val="ListParagraph"/>
        <w:numPr>
          <w:ilvl w:val="0"/>
          <w:numId w:val="1"/>
        </w:numPr>
        <w:rPr>
          <w:b/>
        </w:rPr>
      </w:pPr>
      <w:r w:rsidRPr="00750D2C">
        <w:rPr>
          <w:b/>
        </w:rPr>
        <w:t>Employee count by gender</w:t>
      </w:r>
    </w:p>
    <w:p w:rsidR="002C6C7C" w:rsidRPr="00750D2C" w:rsidRDefault="002C6C7C" w:rsidP="002C6C7C">
      <w:pPr>
        <w:pStyle w:val="ListParagraph"/>
        <w:numPr>
          <w:ilvl w:val="0"/>
          <w:numId w:val="1"/>
        </w:numPr>
        <w:rPr>
          <w:b/>
        </w:rPr>
      </w:pPr>
      <w:r w:rsidRPr="00750D2C">
        <w:rPr>
          <w:b/>
        </w:rPr>
        <w:t>Employee</w:t>
      </w:r>
      <w:r w:rsidR="00750D2C" w:rsidRPr="00750D2C">
        <w:rPr>
          <w:b/>
        </w:rPr>
        <w:t>s</w:t>
      </w:r>
      <w:r w:rsidRPr="00750D2C">
        <w:rPr>
          <w:b/>
        </w:rPr>
        <w:t xml:space="preserve"> count by resign</w:t>
      </w:r>
      <w:r w:rsidR="00750D2C" w:rsidRPr="00750D2C">
        <w:rPr>
          <w:b/>
        </w:rPr>
        <w:t>ing</w:t>
      </w:r>
      <w:r w:rsidRPr="00750D2C">
        <w:rPr>
          <w:b/>
        </w:rPr>
        <w:t xml:space="preserve"> reason</w:t>
      </w:r>
    </w:p>
    <w:p w:rsidR="002C6C7C" w:rsidRPr="00750D2C" w:rsidRDefault="002C6C7C" w:rsidP="002C6C7C">
      <w:pPr>
        <w:pStyle w:val="ListParagraph"/>
        <w:numPr>
          <w:ilvl w:val="0"/>
          <w:numId w:val="1"/>
        </w:numPr>
        <w:rPr>
          <w:b/>
        </w:rPr>
      </w:pPr>
      <w:r w:rsidRPr="00750D2C">
        <w:rPr>
          <w:b/>
        </w:rPr>
        <w:t>Employee count by department and gender</w:t>
      </w:r>
    </w:p>
    <w:p w:rsidR="002C6C7C" w:rsidRPr="00750D2C" w:rsidRDefault="002C6C7C" w:rsidP="002C6C7C">
      <w:pPr>
        <w:pStyle w:val="ListParagraph"/>
        <w:numPr>
          <w:ilvl w:val="0"/>
          <w:numId w:val="1"/>
        </w:numPr>
        <w:rPr>
          <w:b/>
        </w:rPr>
      </w:pPr>
      <w:r w:rsidRPr="00750D2C">
        <w:rPr>
          <w:b/>
        </w:rPr>
        <w:t>Employee count by employee age</w:t>
      </w:r>
    </w:p>
    <w:p w:rsidR="002C6C7C" w:rsidRPr="00750D2C" w:rsidRDefault="002C6C7C" w:rsidP="002C6C7C">
      <w:pPr>
        <w:pStyle w:val="ListParagraph"/>
        <w:numPr>
          <w:ilvl w:val="0"/>
          <w:numId w:val="1"/>
        </w:numPr>
        <w:rPr>
          <w:b/>
        </w:rPr>
      </w:pPr>
      <w:r w:rsidRPr="00750D2C">
        <w:rPr>
          <w:b/>
        </w:rPr>
        <w:t>Employee count by experience</w:t>
      </w:r>
    </w:p>
    <w:p w:rsidR="002C6C7C" w:rsidRPr="00750D2C" w:rsidRDefault="002C6C7C" w:rsidP="002C6C7C">
      <w:pPr>
        <w:pStyle w:val="ListParagraph"/>
        <w:numPr>
          <w:ilvl w:val="0"/>
          <w:numId w:val="1"/>
        </w:numPr>
        <w:rPr>
          <w:b/>
        </w:rPr>
      </w:pPr>
      <w:r w:rsidRPr="00750D2C">
        <w:rPr>
          <w:b/>
        </w:rPr>
        <w:t>Employee</w:t>
      </w:r>
      <w:r w:rsidR="00750D2C" w:rsidRPr="00750D2C">
        <w:rPr>
          <w:b/>
        </w:rPr>
        <w:t>s</w:t>
      </w:r>
      <w:r w:rsidRPr="00750D2C">
        <w:rPr>
          <w:b/>
        </w:rPr>
        <w:t xml:space="preserve"> count by their status</w:t>
      </w:r>
    </w:p>
    <w:p w:rsidR="002C6C7C" w:rsidRPr="00750D2C" w:rsidRDefault="002C6C7C" w:rsidP="002C6C7C">
      <w:pPr>
        <w:pStyle w:val="ListParagraph"/>
        <w:numPr>
          <w:ilvl w:val="0"/>
          <w:numId w:val="1"/>
        </w:numPr>
        <w:rPr>
          <w:b/>
        </w:rPr>
      </w:pPr>
      <w:r w:rsidRPr="00750D2C">
        <w:rPr>
          <w:b/>
        </w:rPr>
        <w:t>Salary by gender</w:t>
      </w:r>
    </w:p>
    <w:p w:rsidR="002C6C7C" w:rsidRPr="00750D2C" w:rsidRDefault="002C6C7C" w:rsidP="002C6C7C">
      <w:pPr>
        <w:pStyle w:val="ListParagraph"/>
        <w:numPr>
          <w:ilvl w:val="0"/>
          <w:numId w:val="1"/>
        </w:numPr>
        <w:rPr>
          <w:b/>
        </w:rPr>
      </w:pPr>
      <w:r w:rsidRPr="00750D2C">
        <w:rPr>
          <w:b/>
        </w:rPr>
        <w:t>Salary by salary range</w:t>
      </w:r>
    </w:p>
    <w:p w:rsidR="002C6C7C" w:rsidRPr="00750D2C" w:rsidRDefault="002C6C7C" w:rsidP="002C6C7C">
      <w:pPr>
        <w:pStyle w:val="ListParagraph"/>
        <w:numPr>
          <w:ilvl w:val="0"/>
          <w:numId w:val="1"/>
        </w:numPr>
        <w:rPr>
          <w:b/>
        </w:rPr>
      </w:pPr>
      <w:r w:rsidRPr="00750D2C">
        <w:rPr>
          <w:b/>
        </w:rPr>
        <w:t>Salary by skill level</w:t>
      </w:r>
    </w:p>
    <w:p w:rsidR="002C6C7C" w:rsidRDefault="002C6C7C" w:rsidP="002C6C7C">
      <w:pPr>
        <w:pStyle w:val="ListParagraph"/>
        <w:numPr>
          <w:ilvl w:val="0"/>
          <w:numId w:val="1"/>
        </w:numPr>
      </w:pPr>
      <w:r w:rsidRPr="00750D2C">
        <w:rPr>
          <w:b/>
        </w:rPr>
        <w:t>Salary by dept and gend</w:t>
      </w:r>
      <w:r>
        <w:t>er</w:t>
      </w:r>
    </w:p>
    <w:p w:rsidR="002C6C7C" w:rsidRDefault="002C6C7C" w:rsidP="002C6C7C">
      <w:pPr>
        <w:pStyle w:val="ListParagraph"/>
      </w:pPr>
    </w:p>
    <w:p w:rsidR="002C6C7C" w:rsidRDefault="002C6C7C" w:rsidP="00750D2C">
      <w:pPr>
        <w:pStyle w:val="Heading2"/>
      </w:pPr>
      <w:r>
        <w:t>Flow chart of Formation a dashboard:</w:t>
      </w:r>
    </w:p>
    <w:p w:rsidR="002C6C7C" w:rsidRDefault="002C6C7C" w:rsidP="002C6C7C">
      <w:pPr>
        <w:pStyle w:val="ListParagraph"/>
      </w:pPr>
      <w:r>
        <w:t>Visualization tool: Power BI</w:t>
      </w:r>
    </w:p>
    <w:p w:rsidR="002C6C7C" w:rsidRDefault="00750D2C" w:rsidP="00750D2C">
      <w:pPr>
        <w:pStyle w:val="ListParagraph"/>
        <w:numPr>
          <w:ilvl w:val="0"/>
          <w:numId w:val="2"/>
        </w:numPr>
      </w:pPr>
      <w:r w:rsidRPr="00750D2C">
        <w:rPr>
          <w:rStyle w:val="Heading3Char"/>
        </w:rPr>
        <w:t>Import data</w:t>
      </w:r>
      <w:r>
        <w:t>: from the excel file</w:t>
      </w:r>
    </w:p>
    <w:p w:rsidR="00750D2C" w:rsidRDefault="00750D2C" w:rsidP="00750D2C">
      <w:pPr>
        <w:pStyle w:val="ListParagraph"/>
        <w:numPr>
          <w:ilvl w:val="0"/>
          <w:numId w:val="2"/>
        </w:numPr>
      </w:pPr>
      <w:r w:rsidRPr="00750D2C">
        <w:rPr>
          <w:rStyle w:val="Heading3Char"/>
        </w:rPr>
        <w:t>Data Cleaning &amp; Data Transformation</w:t>
      </w:r>
      <w:r>
        <w:t xml:space="preserve">: Open the power query editor remove </w:t>
      </w:r>
      <w:proofErr w:type="spellStart"/>
      <w:r>
        <w:t>unuseful</w:t>
      </w:r>
      <w:proofErr w:type="spellEnd"/>
      <w:r>
        <w:t xml:space="preserve"> columns, changed some data types, add new columns then load data into the power bi desktop.</w:t>
      </w:r>
    </w:p>
    <w:p w:rsidR="00750D2C" w:rsidRDefault="00750D2C" w:rsidP="00750D2C">
      <w:pPr>
        <w:pStyle w:val="ListParagraph"/>
        <w:numPr>
          <w:ilvl w:val="0"/>
          <w:numId w:val="2"/>
        </w:numPr>
      </w:pPr>
      <w:r w:rsidRPr="00750D2C">
        <w:rPr>
          <w:rStyle w:val="Heading3Char"/>
        </w:rPr>
        <w:t>Data modeling</w:t>
      </w:r>
      <w:r>
        <w:t xml:space="preserve">: Create a relationship between different tables to form a schema for creating </w:t>
      </w:r>
      <w:proofErr w:type="gramStart"/>
      <w:r>
        <w:t>a visualization</w:t>
      </w:r>
      <w:proofErr w:type="gramEnd"/>
      <w:r>
        <w:t>. Use new measures and DAX functions that are not present in the transform data set.</w:t>
      </w:r>
    </w:p>
    <w:p w:rsidR="00750D2C" w:rsidRDefault="00750D2C" w:rsidP="00750D2C">
      <w:pPr>
        <w:pStyle w:val="ListParagraph"/>
        <w:numPr>
          <w:ilvl w:val="0"/>
          <w:numId w:val="2"/>
        </w:numPr>
      </w:pPr>
      <w:r w:rsidRPr="00750D2C">
        <w:rPr>
          <w:rStyle w:val="Heading3Char"/>
        </w:rPr>
        <w:t>Visualization</w:t>
      </w:r>
      <w:r>
        <w:t>: Categories the KPIs into two, further select similar on one page and remaining on the next page.</w:t>
      </w:r>
    </w:p>
    <w:p w:rsidR="00750D2C" w:rsidRDefault="00750D2C" w:rsidP="00750D2C">
      <w:pPr>
        <w:pStyle w:val="ListParagraph"/>
        <w:numPr>
          <w:ilvl w:val="0"/>
          <w:numId w:val="2"/>
        </w:numPr>
      </w:pPr>
      <w:r w:rsidRPr="00750D2C">
        <w:rPr>
          <w:rStyle w:val="Heading3Char"/>
        </w:rPr>
        <w:t>Test Dashboard</w:t>
      </w:r>
      <w:r>
        <w:t>: After completing a check of the given KPIs and their relationship order or schema, if it looks ok then proceed to share for further discussion</w:t>
      </w:r>
    </w:p>
    <w:p w:rsidR="00750D2C" w:rsidRDefault="00750D2C" w:rsidP="00750D2C">
      <w:pPr>
        <w:pStyle w:val="ListParagraph"/>
        <w:ind w:left="1440"/>
        <w:rPr>
          <w:rStyle w:val="Heading3Char"/>
        </w:rPr>
      </w:pPr>
    </w:p>
    <w:p w:rsidR="00750D2C" w:rsidRDefault="00750D2C" w:rsidP="00750D2C">
      <w:pPr>
        <w:pStyle w:val="ListParagraph"/>
        <w:ind w:left="1440"/>
        <w:rPr>
          <w:rStyle w:val="Heading3Char"/>
        </w:rPr>
      </w:pPr>
    </w:p>
    <w:p w:rsidR="00750D2C" w:rsidRDefault="00750D2C" w:rsidP="00750D2C">
      <w:r>
        <w:t>The o</w:t>
      </w:r>
      <w:r w:rsidRPr="00750D2C">
        <w:t xml:space="preserve">utput of this dashboard: </w:t>
      </w:r>
      <w:r>
        <w:t xml:space="preserve">This dashboard is used for analyzing different information about organization employees. From this dashboard, HR can find out </w:t>
      </w:r>
    </w:p>
    <w:p w:rsidR="00750D2C" w:rsidRDefault="00750D2C" w:rsidP="00750D2C">
      <w:r>
        <w:t>Maximum salary with their dept, Total active employees</w:t>
      </w:r>
    </w:p>
    <w:p w:rsidR="00750D2C" w:rsidRDefault="00750D2C" w:rsidP="00750D2C">
      <w:proofErr w:type="gramStart"/>
      <w:r>
        <w:t>Employee retention rate etc.</w:t>
      </w:r>
      <w:proofErr w:type="gramEnd"/>
    </w:p>
    <w:p w:rsidR="00750D2C" w:rsidRDefault="00750D2C" w:rsidP="00750D2C"/>
    <w:sectPr w:rsidR="00750D2C" w:rsidSect="004979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DC13D1A"/>
    <w:multiLevelType w:val="hybridMultilevel"/>
    <w:tmpl w:val="BE045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E3A2A4C"/>
    <w:multiLevelType w:val="hybridMultilevel"/>
    <w:tmpl w:val="B798B9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DQ1NzM3tTA1MjA2tjRU0lEKTi0uzszPAykwrAUA2s0dGCwAAAA="/>
  </w:docVars>
  <w:rsids>
    <w:rsidRoot w:val="002C6C7C"/>
    <w:rsid w:val="002C6C7C"/>
    <w:rsid w:val="0038174D"/>
    <w:rsid w:val="003B7C30"/>
    <w:rsid w:val="00474D80"/>
    <w:rsid w:val="00497998"/>
    <w:rsid w:val="006614B0"/>
    <w:rsid w:val="00750D2C"/>
    <w:rsid w:val="00F17AB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7998"/>
  </w:style>
  <w:style w:type="paragraph" w:styleId="Heading1">
    <w:name w:val="heading 1"/>
    <w:basedOn w:val="Normal"/>
    <w:next w:val="Normal"/>
    <w:link w:val="Heading1Char"/>
    <w:uiPriority w:val="9"/>
    <w:qFormat/>
    <w:rsid w:val="00750D2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0D2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0D2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6C7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50D2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50D2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50D2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Spacing">
    <w:name w:val="No Spacing"/>
    <w:uiPriority w:val="1"/>
    <w:qFormat/>
    <w:rsid w:val="00750D2C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05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hishek Singh</dc:creator>
  <cp:lastModifiedBy>Komputers</cp:lastModifiedBy>
  <cp:revision>1</cp:revision>
  <dcterms:created xsi:type="dcterms:W3CDTF">2022-07-06T10:25:00Z</dcterms:created>
  <dcterms:modified xsi:type="dcterms:W3CDTF">2022-07-06T10:51:00Z</dcterms:modified>
</cp:coreProperties>
</file>